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F787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6A6FC108" w:rsidR="00151B87" w:rsidRDefault="00151B87" w:rsidP="00F00DEE">
      <w:pPr>
        <w:pStyle w:val="Heading1"/>
      </w:pPr>
      <w:r>
        <w:t>Tiered Support Networks</w:t>
      </w:r>
    </w:p>
    <w:p w14:paraId="5A89686E" w14:textId="7B813847" w:rsidR="00151B87"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re is a strong economic incentive to address issues at the bottom of the structure, as the higher levels require specialized resources.</w:t>
      </w:r>
    </w:p>
    <w:p w14:paraId="08ABB280" w14:textId="77777777" w:rsidR="00F00DEE" w:rsidRDefault="00F00DEE" w:rsidP="00F00DEE">
      <w:pPr>
        <w:pStyle w:val="Caption"/>
      </w:pPr>
      <w:r>
        <w:t>Figure 1: Tiered-Support Network</w:t>
      </w:r>
    </w:p>
    <w:p w14:paraId="2758E9F0" w14:textId="3DEB835C" w:rsidR="00F00DEE" w:rsidRDefault="00F00DEE" w:rsidP="00F00DEE">
      <w:pPr>
        <w:jc w:val="center"/>
      </w:pPr>
      <w:r>
        <w:rPr>
          <w:noProof/>
        </w:rPr>
        <w:drawing>
          <wp:inline distT="0" distB="0" distL="0" distR="0" wp14:anchorId="0F1B365E" wp14:editId="220174BD">
            <wp:extent cx="2893326" cy="3353756"/>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7818" cy="3370555"/>
                    </a:xfrm>
                    <a:prstGeom prst="rect">
                      <a:avLst/>
                    </a:prstGeom>
                    <a:noFill/>
                    <a:ln>
                      <a:noFill/>
                    </a:ln>
                  </pic:spPr>
                </pic:pic>
              </a:graphicData>
            </a:graphic>
          </wp:inline>
        </w:drawing>
      </w:r>
    </w:p>
    <w:p w14:paraId="25E964AC" w14:textId="738EC427" w:rsidR="00F00DEE" w:rsidRDefault="00F00DEE" w:rsidP="00F00DEE">
      <w:pPr>
        <w:pStyle w:val="Heading2"/>
      </w:pPr>
      <w:r>
        <w:lastRenderedPageBreak/>
        <w:t>Support Pyramid</w:t>
      </w:r>
    </w:p>
    <w:p w14:paraId="370B72DC" w14:textId="77777777"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F00DEE">
        <w:t xml:space="preserve">  </w:t>
      </w:r>
    </w:p>
    <w:p w14:paraId="427D61A1" w14:textId="7668350B" w:rsidR="00A4202E" w:rsidRDefault="00F00DEE" w:rsidP="00151B87">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p>
    <w:p w14:paraId="011D21D7" w14:textId="5DDE7BF1" w:rsidR="00F00DEE" w:rsidRDefault="00F00DEE" w:rsidP="00F00DEE">
      <w:pPr>
        <w:pStyle w:val="Heading2"/>
      </w:pPr>
      <w:r>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7C17FCE8"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 xml:space="preserve">similar economic constraints, which forces them into these stacked pyramid structures.  This consistency includes </w:t>
      </w:r>
      <w:r>
        <w:lastRenderedPageBreak/>
        <w:t>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sectPr w:rsidR="00151B8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89482" w14:textId="77777777" w:rsidR="005F7871" w:rsidRDefault="005F7871" w:rsidP="0082223F">
      <w:pPr>
        <w:spacing w:line="240" w:lineRule="auto"/>
      </w:pPr>
      <w:r>
        <w:separator/>
      </w:r>
    </w:p>
  </w:endnote>
  <w:endnote w:type="continuationSeparator" w:id="0">
    <w:p w14:paraId="0B38451B" w14:textId="77777777" w:rsidR="005F7871" w:rsidRDefault="005F787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6F9A" w14:textId="77777777" w:rsidR="005F7871" w:rsidRDefault="005F7871" w:rsidP="0082223F">
      <w:pPr>
        <w:spacing w:line="240" w:lineRule="auto"/>
      </w:pPr>
      <w:r>
        <w:separator/>
      </w:r>
    </w:p>
  </w:footnote>
  <w:footnote w:type="continuationSeparator" w:id="0">
    <w:p w14:paraId="3FF8286A" w14:textId="77777777" w:rsidR="005F7871" w:rsidRDefault="005F787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F0A66"/>
    <w:rsid w:val="002516A9"/>
    <w:rsid w:val="002806B7"/>
    <w:rsid w:val="002F2E59"/>
    <w:rsid w:val="003F4714"/>
    <w:rsid w:val="00401D65"/>
    <w:rsid w:val="004223E8"/>
    <w:rsid w:val="00424108"/>
    <w:rsid w:val="00470F74"/>
    <w:rsid w:val="004A784B"/>
    <w:rsid w:val="005A04C7"/>
    <w:rsid w:val="005B7079"/>
    <w:rsid w:val="005C39BA"/>
    <w:rsid w:val="005F7871"/>
    <w:rsid w:val="00627514"/>
    <w:rsid w:val="006D793E"/>
    <w:rsid w:val="0073677D"/>
    <w:rsid w:val="00775A78"/>
    <w:rsid w:val="00813C4C"/>
    <w:rsid w:val="0082223F"/>
    <w:rsid w:val="00877007"/>
    <w:rsid w:val="008B5129"/>
    <w:rsid w:val="008C3A42"/>
    <w:rsid w:val="008D0E1C"/>
    <w:rsid w:val="009A757D"/>
    <w:rsid w:val="00A4202E"/>
    <w:rsid w:val="00A423F8"/>
    <w:rsid w:val="00B00913"/>
    <w:rsid w:val="00B13ADF"/>
    <w:rsid w:val="00B749B3"/>
    <w:rsid w:val="00B83595"/>
    <w:rsid w:val="00C54DC8"/>
    <w:rsid w:val="00C73692"/>
    <w:rsid w:val="00C93BB7"/>
    <w:rsid w:val="00CB25E9"/>
    <w:rsid w:val="00D0165E"/>
    <w:rsid w:val="00D75C7B"/>
    <w:rsid w:val="00D85C7B"/>
    <w:rsid w:val="00DE2224"/>
    <w:rsid w:val="00E234E9"/>
    <w:rsid w:val="00ED3713"/>
    <w:rsid w:val="00F0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4</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10-10T17:31:00Z</dcterms:modified>
</cp:coreProperties>
</file>